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tidyverse,</w:t>
      </w:r>
      <w:r>
        <w:br/>
      </w:r>
      <w:r>
        <w:rPr>
          <w:rStyle w:val="NormalTok"/>
        </w:rPr>
        <w:t xml:space="preserve">               gt</w:t>
      </w:r>
      <w:r>
        <w:br/>
      </w:r>
      <w:r>
        <w:rPr>
          <w:rStyle w:val="NormalTok"/>
        </w:rPr>
        <w:t xml:space="preserve">               )</w:t>
      </w:r>
      <w:r>
        <w:br/>
      </w:r>
      <w:r>
        <w:br/>
      </w:r>
      <w:r>
        <w:rPr>
          <w:rStyle w:val="NormalTok"/>
        </w:rPr>
        <w:t xml:space="preserve">lnrs_clean_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nrs_clean_tbl.rd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_rt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nrs_clean_tb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wp, activit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word</w:t>
      </w:r>
      <w:r>
        <w:rPr>
          <w:rStyle w:val="NormalTok"/>
        </w:rPr>
        <w:t xml:space="preserve">() 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wp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activity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WP1 LNRS MVP Data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1.1 Biodiversity description: BRERC modelling extension (optional)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WP1 LNRS MVP Data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1.2 Biodiversity description: Frescalo modelling (optional)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WP1 LNRS MVP Data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1.3 Biodiversity description: Preliminary WoE (or Bristol) Indicator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WP1 LNRS MVP Data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1.4 Confirm potential and priority areas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WP1 LNRS MVP Data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1.5 Collate habitat quality metrics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WP1 LNRS MVP Data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1.6 Draft LNRS for review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WP2 Data Platform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2.1 Review user personas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WP2 Data Platform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2.2 Develop data model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WP2 Data Platform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2.3 Develop platform requirements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WP2 Data Platform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2.4 Review platform options (ESRI  TDH  Opendatasoft)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WP2 Data Platform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2.5 Populate platform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WP2 Data Platform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2.6 Platform testing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WP2 Data Platform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2.7 Deploy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WP3 Ecological Baseline and Indicator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3.1 Review remote sensing offers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WP3 Ecological Baseline and Indicator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3.2 Explore Wildlife Indicator (UoB)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WP3 Ecological Baseline and Indicator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3.3 Pollinator Monitoring (optional)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WP3 Ecological Baseline and Indicator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3.4 Collate area based metrics</w:t>
      </w:r>
      <w:r>
        <w:t xml:space="preserve"> </w:t>
      </w:r>
      <w:r>
        <w:t xml:space="preserve"> 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3-05-25T13:51:22Z</dcterms:created>
  <dcterms:modified xsi:type="dcterms:W3CDTF">2023-05-25T13:5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